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a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et Bread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it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cality_typeT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bitat Bread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it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cality_typeT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dy M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, 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it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cality_typeT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E = Standard Error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04:00:27Z</dcterms:created>
  <dcterms:modified xsi:type="dcterms:W3CDTF">2024-10-29T04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